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8C0F2" w14:textId="2878491D" w:rsidR="00A36B64" w:rsidRDefault="00A36B64" w:rsidP="00A36B64">
      <w:pPr>
        <w:pStyle w:val="Heading1"/>
      </w:pPr>
      <w:r>
        <w:rPr>
          <w:rFonts w:hint="eastAsia"/>
        </w:rPr>
        <w:t>Java</w:t>
      </w:r>
    </w:p>
    <w:p w14:paraId="2999B042" w14:textId="366693B0" w:rsidR="000B04B5" w:rsidRDefault="000B04B5" w:rsidP="000B04B5">
      <w:pPr>
        <w:pStyle w:val="Heading2"/>
      </w:pPr>
      <w:r>
        <w:rPr>
          <w:rFonts w:hint="eastAsia"/>
        </w:rPr>
        <w:t>字符串</w:t>
      </w:r>
    </w:p>
    <w:p w14:paraId="183C9611" w14:textId="53C36009" w:rsidR="000B04B5" w:rsidRPr="000B04B5" w:rsidRDefault="000B04B5" w:rsidP="000B04B5">
      <w:r>
        <w:rPr>
          <w:rFonts w:hint="eastAsia"/>
        </w:rPr>
        <w:t>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位：</w:t>
      </w:r>
      <w:proofErr w:type="spellStart"/>
      <w:r w:rsidRPr="000B04B5">
        <w:t>s.charAt</w:t>
      </w:r>
      <w:proofErr w:type="spellEnd"/>
      <w:r w:rsidRPr="000B04B5">
        <w:t>(</w:t>
      </w:r>
      <w:proofErr w:type="spellStart"/>
      <w:r w:rsidRPr="000B04B5">
        <w:t>i</w:t>
      </w:r>
      <w:proofErr w:type="spellEnd"/>
      <w:r w:rsidRPr="000B04B5">
        <w:t>)</w:t>
      </w:r>
    </w:p>
    <w:p w14:paraId="1D758161" w14:textId="3AE8716E" w:rsidR="00A36B64" w:rsidRDefault="00A36B64" w:rsidP="00A36B64">
      <w:pPr>
        <w:pStyle w:val="Heading2"/>
      </w:pPr>
      <w:r>
        <w:rPr>
          <w:rFonts w:hint="eastAsia"/>
        </w:rPr>
        <w:t>数组</w:t>
      </w:r>
    </w:p>
    <w:p w14:paraId="02544BE0" w14:textId="551F9A92" w:rsidR="00A36B64" w:rsidRPr="00A36B64" w:rsidRDefault="00A36B64" w:rsidP="00A36B64">
      <w:pPr>
        <w:pStyle w:val="Heading3"/>
      </w:pPr>
      <w:r>
        <w:rPr>
          <w:rFonts w:hint="eastAsia"/>
        </w:rPr>
        <w:t>截取数组中的一部分为新数组</w:t>
      </w:r>
    </w:p>
    <w:p w14:paraId="338DCFB5" w14:textId="2FAA7AA8" w:rsidR="00A36B64" w:rsidRPr="00A36B64" w:rsidRDefault="00B62F63" w:rsidP="00A36B64">
      <w:r>
        <w:rPr>
          <w:noProof/>
        </w:rPr>
        <w:drawing>
          <wp:inline distT="0" distB="0" distL="0" distR="0" wp14:anchorId="1918897D" wp14:editId="571DDCBF">
            <wp:extent cx="5486400" cy="25165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94DD1" w14:textId="6423C5BF" w:rsidR="00650807" w:rsidRDefault="000B04B5" w:rsidP="000B04B5">
      <w:pPr>
        <w:pStyle w:val="Heading2"/>
      </w:pPr>
      <w:r>
        <w:rPr>
          <w:rFonts w:hint="eastAsia"/>
        </w:rPr>
        <w:t>字典</w:t>
      </w:r>
    </w:p>
    <w:p w14:paraId="4B66238D" w14:textId="46D4BF5D" w:rsidR="000B04B5" w:rsidRDefault="000B04B5" w:rsidP="000B04B5">
      <w:r>
        <w:t>S</w:t>
      </w:r>
      <w:r>
        <w:rPr>
          <w:rFonts w:hint="eastAsia"/>
        </w:rPr>
        <w:t>et</w:t>
      </w:r>
      <w:r>
        <w:rPr>
          <w:rFonts w:hint="eastAsia"/>
        </w:rPr>
        <w:t>：</w:t>
      </w:r>
      <w:r w:rsidRPr="000B04B5">
        <w:t xml:space="preserve">Set&lt;Character&gt; </w:t>
      </w:r>
      <w:proofErr w:type="spellStart"/>
      <w:r w:rsidRPr="000B04B5">
        <w:t>dic</w:t>
      </w:r>
      <w:proofErr w:type="spellEnd"/>
      <w:r w:rsidRPr="000B04B5">
        <w:t xml:space="preserve"> = new HashSet&lt;Character&gt;();</w:t>
      </w:r>
    </w:p>
    <w:p w14:paraId="6ABE2CC6" w14:textId="2FF1C9BD" w:rsidR="000B04B5" w:rsidRDefault="000B04B5" w:rsidP="000B04B5">
      <w:proofErr w:type="spellStart"/>
      <w:r w:rsidRPr="000B04B5">
        <w:t>dic.contains</w:t>
      </w:r>
      <w:proofErr w:type="spellEnd"/>
      <w:r w:rsidRPr="000B04B5">
        <w:t>()</w:t>
      </w:r>
    </w:p>
    <w:p w14:paraId="69D51DDE" w14:textId="6EF1A3F5" w:rsidR="000B04B5" w:rsidRDefault="000B04B5" w:rsidP="000B04B5">
      <w:proofErr w:type="spellStart"/>
      <w:r w:rsidRPr="000B04B5">
        <w:t>dic.add</w:t>
      </w:r>
      <w:proofErr w:type="spellEnd"/>
      <w:r w:rsidRPr="000B04B5">
        <w:t>(</w:t>
      </w:r>
      <w:r>
        <w:t>)</w:t>
      </w:r>
    </w:p>
    <w:p w14:paraId="472BD601" w14:textId="6CDE9F4E" w:rsidR="000B04B5" w:rsidRPr="000B04B5" w:rsidRDefault="000B04B5" w:rsidP="000B04B5">
      <w:proofErr w:type="spellStart"/>
      <w:r w:rsidRPr="000B04B5">
        <w:t>dic.</w:t>
      </w:r>
      <w:r>
        <w:t>remove</w:t>
      </w:r>
      <w:proofErr w:type="spellEnd"/>
      <w:r w:rsidRPr="000B04B5">
        <w:t>(</w:t>
      </w:r>
      <w:r>
        <w:t>)</w:t>
      </w:r>
    </w:p>
    <w:p w14:paraId="46999ECA" w14:textId="7712FEE3" w:rsidR="00A36B64" w:rsidRDefault="00A36B64" w:rsidP="00A36B64">
      <w:pPr>
        <w:pStyle w:val="Heading1"/>
      </w:pPr>
      <w:r>
        <w:rPr>
          <w:rFonts w:hint="eastAsia"/>
        </w:rPr>
        <w:t>树</w:t>
      </w:r>
    </w:p>
    <w:p w14:paraId="2D034025" w14:textId="01417106" w:rsidR="001C207F" w:rsidRDefault="00AE4CB4" w:rsidP="00A36B64">
      <w:pPr>
        <w:pStyle w:val="Heading2"/>
      </w:pPr>
      <w:r>
        <w:rPr>
          <w:rFonts w:hint="eastAsia"/>
        </w:rPr>
        <w:t>基本模板</w:t>
      </w:r>
    </w:p>
    <w:p w14:paraId="71FB627D" w14:textId="1394B52C" w:rsidR="00AE4CB4" w:rsidRDefault="00AE4CB4" w:rsidP="00AE4CB4">
      <w:r>
        <w:rPr>
          <w:noProof/>
        </w:rPr>
        <w:drawing>
          <wp:inline distT="0" distB="0" distL="0" distR="0" wp14:anchorId="7B298802" wp14:editId="29E00E63">
            <wp:extent cx="3213613" cy="1715634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20864" cy="171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71E38" w14:textId="36B0577D" w:rsidR="00AE4CB4" w:rsidRDefault="00AE4CB4" w:rsidP="00AE4CB4"/>
    <w:p w14:paraId="26191713" w14:textId="33CA928E" w:rsidR="00AE4CB4" w:rsidRDefault="00AE4CB4" w:rsidP="00A36B64">
      <w:pPr>
        <w:pStyle w:val="Heading2"/>
      </w:pPr>
      <w:r>
        <w:rPr>
          <w:rFonts w:hint="eastAsia"/>
        </w:rPr>
        <w:lastRenderedPageBreak/>
        <w:t>思路</w:t>
      </w:r>
    </w:p>
    <w:p w14:paraId="7D652461" w14:textId="2C469D10" w:rsidR="00AE4CB4" w:rsidRDefault="00AE4CB4" w:rsidP="00AE4CB4">
      <w:r w:rsidRPr="00AE4CB4">
        <w:rPr>
          <w:rFonts w:hint="eastAsia"/>
        </w:rPr>
        <w:t>先搞清楚当前</w:t>
      </w:r>
      <w:r w:rsidRPr="00AE4CB4">
        <w:rPr>
          <w:rFonts w:hint="eastAsia"/>
        </w:rPr>
        <w:t xml:space="preserve"> root </w:t>
      </w:r>
      <w:r w:rsidRPr="00AE4CB4">
        <w:rPr>
          <w:rFonts w:hint="eastAsia"/>
        </w:rPr>
        <w:t>节点该做什么，然后根据函数定义递归调用子节点，递归调用会让孩子节点做相同的事情</w:t>
      </w:r>
    </w:p>
    <w:p w14:paraId="2C044342" w14:textId="2BAF2BC8" w:rsidR="00AE4CB4" w:rsidRDefault="00AE4CB4" w:rsidP="00AE4CB4">
      <w:pPr>
        <w:rPr>
          <w:rFonts w:ascii="宋体" w:eastAsia="宋体" w:hAnsi="宋体" w:cs="宋体"/>
        </w:rPr>
      </w:pPr>
      <w:r>
        <w:t>要跳入递归的细</w:t>
      </w:r>
      <w:r>
        <w:rPr>
          <w:rFonts w:ascii="宋体" w:eastAsia="宋体" w:hAnsi="宋体" w:cs="宋体" w:hint="eastAsia"/>
        </w:rPr>
        <w:t>节</w:t>
      </w:r>
    </w:p>
    <w:p w14:paraId="7A2F56E4" w14:textId="2A81AE30" w:rsidR="00AE4CB4" w:rsidRPr="00AE4CB4" w:rsidRDefault="00AE4CB4" w:rsidP="00A36B64">
      <w:pPr>
        <w:pStyle w:val="Heading2"/>
      </w:pPr>
      <w:r>
        <w:rPr>
          <w:rFonts w:hint="eastAsia"/>
        </w:rPr>
        <w:t>其他</w:t>
      </w:r>
    </w:p>
    <w:p w14:paraId="5B8FB3DC" w14:textId="2F548430" w:rsidR="00AE4CB4" w:rsidRPr="00AE4CB4" w:rsidRDefault="00AE4CB4" w:rsidP="00AE4CB4">
      <w:r>
        <w:t>快速排序就是个二叉树的前序遍历，归并排序就是个二叉树的后序遍</w:t>
      </w:r>
      <w:r>
        <w:rPr>
          <w:rFonts w:ascii="宋体" w:eastAsia="宋体" w:hAnsi="宋体" w:cs="宋体" w:hint="eastAsia"/>
        </w:rPr>
        <w:t>历</w:t>
      </w:r>
    </w:p>
    <w:sectPr w:rsidR="00AE4CB4" w:rsidRPr="00AE4CB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Q3tTA0MTSwMLFQ0lEKTi0uzszPAykwqgUANNxtkiwAAAA="/>
  </w:docVars>
  <w:rsids>
    <w:rsidRoot w:val="00BF24E8"/>
    <w:rsid w:val="000B04B5"/>
    <w:rsid w:val="001C207F"/>
    <w:rsid w:val="00650807"/>
    <w:rsid w:val="00A36B64"/>
    <w:rsid w:val="00AE4CB4"/>
    <w:rsid w:val="00B62F63"/>
    <w:rsid w:val="00BF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72870"/>
  <w15:chartTrackingRefBased/>
  <w15:docId w15:val="{0C5F07C2-5FD8-451C-9E86-000210AB0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4C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B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6B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08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4C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rism-token">
    <w:name w:val="prism-token"/>
    <w:basedOn w:val="DefaultParagraphFont"/>
    <w:rsid w:val="00AE4CB4"/>
  </w:style>
  <w:style w:type="character" w:customStyle="1" w:styleId="Heading2Char">
    <w:name w:val="Heading 2 Char"/>
    <w:basedOn w:val="DefaultParagraphFont"/>
    <w:link w:val="Heading2"/>
    <w:uiPriority w:val="9"/>
    <w:rsid w:val="00A36B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6B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50807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3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2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</cp:revision>
  <dcterms:created xsi:type="dcterms:W3CDTF">2021-05-26T08:35:00Z</dcterms:created>
  <dcterms:modified xsi:type="dcterms:W3CDTF">2021-05-31T13:00:00Z</dcterms:modified>
</cp:coreProperties>
</file>